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7AC890" w14:textId="6CD50A3F" w:rsidR="00F02AEC" w:rsidRPr="00E41A8F" w:rsidRDefault="00A12C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lang w:val="en-US" w:eastAsia="en-US" w:bidi="en-US"/>
        </w:rPr>
      </w:pPr>
      <w:bookmarkStart w:id="0" w:name="_GoBack"/>
      <w:bookmarkEnd w:id="0"/>
      <w:r>
        <w:rPr>
          <w:rFonts w:eastAsia="Arial"/>
          <w:b/>
          <w:sz w:val="32"/>
          <w:lang w:val="en-US" w:eastAsia="en-US" w:bidi="en-US"/>
        </w:rPr>
        <w:t>Assumption of Risk on Proposal Name</w:t>
      </w:r>
    </w:p>
    <w:p w14:paraId="2F6CDFC1" w14:textId="77777777" w:rsidR="00F02AEC" w:rsidRDefault="00F02A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20"/>
          <w:lang w:val="en-US" w:eastAsia="en-US" w:bidi="en-US"/>
        </w:rPr>
      </w:pPr>
    </w:p>
    <w:p w14:paraId="7ED0C5BA" w14:textId="77777777" w:rsidR="00F02AEC" w:rsidRDefault="00F02A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20"/>
          <w:lang w:val="en-US" w:eastAsia="en-US" w:bidi="en-US"/>
        </w:rPr>
      </w:pPr>
    </w:p>
    <w:p w14:paraId="2A3E6FE0" w14:textId="77777777" w:rsidR="00F02AEC" w:rsidRPr="00E41A8F" w:rsidRDefault="00F02A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14:paraId="3856AF3B" w14:textId="739246E6" w:rsidR="00F02AEC" w:rsidRPr="00E41A8F" w:rsidRDefault="008C4E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E41A8F">
        <w:rPr>
          <w:rFonts w:eastAsia="Arial"/>
          <w:lang w:val="en-US" w:eastAsia="en-US" w:bidi="en-US"/>
        </w:rPr>
        <w:t>TO:</w:t>
      </w:r>
      <w:r w:rsidRPr="00E41A8F">
        <w:rPr>
          <w:rFonts w:eastAsia="Arial"/>
          <w:lang w:val="en-US" w:eastAsia="en-US" w:bidi="en-US"/>
        </w:rPr>
        <w:tab/>
        <w:t xml:space="preserve">[COMPANY] </w:t>
      </w:r>
    </w:p>
    <w:p w14:paraId="708D2F84" w14:textId="77777777" w:rsidR="00F02AEC" w:rsidRPr="00E41A8F" w:rsidRDefault="00F02A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364C6EC" w14:textId="77777777" w:rsidR="00F02AEC" w:rsidRPr="00E41A8F" w:rsidRDefault="00F02A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C304231" w14:textId="04F5D458" w:rsidR="00F02AEC" w:rsidRPr="00E41A8F" w:rsidRDefault="002676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As a represenative of [COMPANY]</w:t>
      </w:r>
      <w:r w:rsidR="008C4E43" w:rsidRPr="00E41A8F">
        <w:rPr>
          <w:rFonts w:eastAsia="Arial"/>
          <w:lang w:val="en-US" w:eastAsia="en-US" w:bidi="en-US"/>
        </w:rPr>
        <w:t>, being the business (the “Business”) wishing to use the said corporate name and its [SPECIFY LANGUAGE] version, [SPECIFY LANGUAGE VERSION] (the “Proposed Name”), in the [</w:t>
      </w:r>
      <w:r w:rsidR="00E41A8F">
        <w:rPr>
          <w:rFonts w:eastAsia="Arial"/>
          <w:lang w:val="en-US" w:eastAsia="en-US" w:bidi="en-US"/>
        </w:rPr>
        <w:t>COUNTRY</w:t>
      </w:r>
      <w:r w:rsidR="008C4E43" w:rsidRPr="00E41A8F">
        <w:rPr>
          <w:rFonts w:eastAsia="Arial"/>
          <w:lang w:val="en-US" w:eastAsia="en-US" w:bidi="en-US"/>
        </w:rPr>
        <w:t>]:</w:t>
      </w:r>
    </w:p>
    <w:p w14:paraId="626858BF" w14:textId="77777777" w:rsidR="00F02AEC" w:rsidRPr="00E41A8F" w:rsidRDefault="00F02A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8217678" w14:textId="77777777" w:rsidR="00F02AEC" w:rsidRPr="00E41A8F" w:rsidRDefault="008C4E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E41A8F">
        <w:rPr>
          <w:rFonts w:eastAsia="Arial"/>
          <w:lang w:val="en-US" w:eastAsia="en-US" w:bidi="en-US"/>
        </w:rPr>
        <w:t>DO HEREBY DECLARE THE FOLLOWING:</w:t>
      </w:r>
    </w:p>
    <w:p w14:paraId="16CAC6B1" w14:textId="77777777" w:rsidR="00F02AEC" w:rsidRPr="00E41A8F" w:rsidRDefault="00F02A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C3539C2" w14:textId="77777777" w:rsidR="00F02AEC" w:rsidRPr="00E41A8F" w:rsidRDefault="008C4E43">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E41A8F">
        <w:rPr>
          <w:rFonts w:eastAsia="Arial"/>
          <w:lang w:val="en-US" w:eastAsia="en-US" w:bidi="en-US"/>
        </w:rPr>
        <w:t>I have taken notice of the attached search report with respect to the proposed name and, in particular, of the names which are likely to cause legal or administrative problems later on.</w:t>
      </w:r>
    </w:p>
    <w:p w14:paraId="20F5AFEE" w14:textId="77777777" w:rsidR="00F02AEC" w:rsidRPr="00E41A8F" w:rsidRDefault="00F02A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US" w:eastAsia="en-US" w:bidi="en-US"/>
        </w:rPr>
      </w:pPr>
    </w:p>
    <w:p w14:paraId="0C6AF908" w14:textId="03506003" w:rsidR="00F02AEC" w:rsidRPr="00E41A8F" w:rsidRDefault="008C4E43">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E41A8F">
        <w:rPr>
          <w:rFonts w:eastAsia="Arial"/>
          <w:lang w:val="en-US" w:eastAsia="en-US" w:bidi="en-US"/>
        </w:rPr>
        <w:t>In my capacity as representative of the Business, being duly authori</w:t>
      </w:r>
      <w:r w:rsidR="00E41A8F">
        <w:rPr>
          <w:rFonts w:eastAsia="Arial"/>
          <w:lang w:val="en-US" w:eastAsia="en-US" w:bidi="en-US"/>
        </w:rPr>
        <w:t>s</w:t>
      </w:r>
      <w:r w:rsidRPr="00E41A8F">
        <w:rPr>
          <w:rFonts w:eastAsia="Arial"/>
          <w:lang w:val="en-US" w:eastAsia="en-US" w:bidi="en-US"/>
        </w:rPr>
        <w:t xml:space="preserve">ed for these purposes, I hereby declare in its name that it shall undertake to assume all the risks of confusion with all corporate names, trade names, all assumed, business or firm names or business styles, all </w:t>
      </w:r>
      <w:r w:rsidRPr="00A43B83">
        <w:rPr>
          <w:rFonts w:eastAsia="Arial"/>
          <w:noProof/>
          <w:lang w:val="en-US" w:eastAsia="en-US" w:bidi="en-US"/>
        </w:rPr>
        <w:t>trademarks</w:t>
      </w:r>
      <w:r w:rsidRPr="00E41A8F">
        <w:rPr>
          <w:rFonts w:eastAsia="Arial"/>
          <w:lang w:val="en-US" w:eastAsia="en-US" w:bidi="en-US"/>
        </w:rPr>
        <w:t xml:space="preserve">, and all other names, including those mentioned in the search printouts appended  to the supplementary </w:t>
      </w:r>
      <w:r w:rsidR="00E41A8F">
        <w:rPr>
          <w:rFonts w:eastAsia="Arial"/>
          <w:lang w:val="en-US" w:eastAsia="en-US" w:bidi="en-US"/>
        </w:rPr>
        <w:t>Annexure</w:t>
      </w:r>
      <w:r w:rsidRPr="00E41A8F">
        <w:rPr>
          <w:rFonts w:eastAsia="Arial"/>
          <w:lang w:val="en-US" w:eastAsia="en-US" w:bidi="en-US"/>
        </w:rPr>
        <w:t xml:space="preserve"> to the said search report.</w:t>
      </w:r>
    </w:p>
    <w:p w14:paraId="7EE06AE3" w14:textId="77777777" w:rsidR="00F02AEC" w:rsidRPr="00E41A8F" w:rsidRDefault="00F02A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2719582" w14:textId="77777777" w:rsidR="00F02AEC" w:rsidRPr="00E41A8F" w:rsidRDefault="008C4E43">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E41A8F">
        <w:rPr>
          <w:rFonts w:eastAsia="Arial"/>
          <w:lang w:val="en-US" w:eastAsia="en-US" w:bidi="en-US"/>
        </w:rPr>
        <w:t>This assumption of risk includes the duty to change the Proposed Name in the event that the [SPECIFY] should order the amendment of the Proposed Name after the assigning or granting, or the cessation of use, of the Proposed Name.</w:t>
      </w:r>
    </w:p>
    <w:p w14:paraId="5A814643" w14:textId="77777777" w:rsidR="00F02AEC" w:rsidRPr="00E41A8F" w:rsidRDefault="00F02A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US" w:eastAsia="en-US" w:bidi="en-US"/>
        </w:rPr>
      </w:pPr>
    </w:p>
    <w:p w14:paraId="2C714E5D" w14:textId="77777777" w:rsidR="00F02AEC" w:rsidRPr="00E41A8F" w:rsidRDefault="008C4E43">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E41A8F">
        <w:rPr>
          <w:rFonts w:eastAsia="Arial"/>
          <w:lang w:val="en-US" w:eastAsia="en-US" w:bidi="en-US"/>
        </w:rPr>
        <w:t>Lastly, the Business acknowledges or shall acknowledge that the attached search report is based on facts known and declared at the time of the search and that new information may affect the preliminary findings made in this report.</w:t>
      </w:r>
    </w:p>
    <w:p w14:paraId="11D7FDFC" w14:textId="77777777" w:rsidR="00F02AEC" w:rsidRPr="00E41A8F" w:rsidRDefault="00F02A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US" w:eastAsia="en-US" w:bidi="en-US"/>
        </w:rPr>
      </w:pPr>
    </w:p>
    <w:p w14:paraId="263768DE" w14:textId="77777777" w:rsidR="00F02AEC" w:rsidRPr="00E41A8F" w:rsidRDefault="00F02A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US" w:eastAsia="en-US" w:bidi="en-US"/>
        </w:rPr>
      </w:pPr>
    </w:p>
    <w:p w14:paraId="36BEC898" w14:textId="77777777" w:rsidR="00F02AEC" w:rsidRPr="00E41A8F" w:rsidRDefault="008C4E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E41A8F">
        <w:rPr>
          <w:rFonts w:eastAsia="Arial"/>
          <w:lang w:val="en-US" w:eastAsia="en-US" w:bidi="en-US"/>
        </w:rPr>
        <w:t>SIGNED AT [CITY] this [DAY] day of [MONTH, YEAR]</w:t>
      </w:r>
    </w:p>
    <w:p w14:paraId="50222EAF" w14:textId="77777777" w:rsidR="00F02AEC" w:rsidRPr="00E41A8F" w:rsidRDefault="00F02A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A65C3A5" w14:textId="77777777" w:rsidR="00F02AEC" w:rsidRPr="00E41A8F" w:rsidRDefault="00F02A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D0F6323" w14:textId="77777777" w:rsidR="00F02AEC" w:rsidRPr="00E41A8F" w:rsidRDefault="008C4E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E41A8F">
        <w:rPr>
          <w:rFonts w:eastAsia="Arial"/>
          <w:lang w:val="en-US" w:eastAsia="en-US" w:bidi="en-US"/>
        </w:rPr>
        <w:t xml:space="preserve">[COMPANY NAME] </w:t>
      </w:r>
    </w:p>
    <w:p w14:paraId="125B1986" w14:textId="77777777" w:rsidR="00F02AEC" w:rsidRPr="00E41A8F" w:rsidRDefault="00F02A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BEEDB0F" w14:textId="77777777" w:rsidR="00F02AEC" w:rsidRPr="00E41A8F" w:rsidRDefault="00F02A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5569CD3" w14:textId="77777777" w:rsidR="00F02AEC" w:rsidRPr="00E41A8F" w:rsidRDefault="00F02A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6CB2458" w14:textId="77777777" w:rsidR="00F02AEC" w:rsidRPr="00E41A8F" w:rsidRDefault="00F02A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A3E07B4" w14:textId="77777777" w:rsidR="00F02AEC" w:rsidRPr="00E41A8F" w:rsidRDefault="008C4E43">
      <w:pPr>
        <w:tabs>
          <w:tab w:val="left" w:pos="720"/>
          <w:tab w:val="left" w:pos="4536"/>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both"/>
        <w:rPr>
          <w:rFonts w:eastAsia="Arial"/>
          <w:lang w:val="en-US" w:eastAsia="en-US" w:bidi="en-US"/>
        </w:rPr>
      </w:pPr>
      <w:r w:rsidRPr="00E41A8F">
        <w:rPr>
          <w:rFonts w:eastAsia="Arial"/>
          <w:lang w:val="en-US" w:eastAsia="en-US" w:bidi="en-US"/>
        </w:rPr>
        <w:t>Per:</w:t>
      </w:r>
      <w:r w:rsidRPr="00E41A8F">
        <w:rPr>
          <w:rFonts w:eastAsia="Arial"/>
          <w:lang w:val="en-US" w:eastAsia="en-US" w:bidi="en-US"/>
        </w:rPr>
        <w:tab/>
      </w:r>
      <w:r w:rsidRPr="00E41A8F">
        <w:rPr>
          <w:rFonts w:eastAsia="Arial"/>
          <w:u w:val="single"/>
          <w:lang w:val="en-US" w:eastAsia="en-US" w:bidi="en-US"/>
        </w:rPr>
        <w:tab/>
      </w:r>
    </w:p>
    <w:p w14:paraId="78BA6605" w14:textId="77777777" w:rsidR="00F02AEC" w:rsidRPr="00E41A8F" w:rsidRDefault="008C4E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41A8F">
        <w:rPr>
          <w:rFonts w:eastAsia="Arial"/>
          <w:lang w:val="en-US" w:eastAsia="en-US" w:bidi="en-US"/>
        </w:rPr>
        <w:tab/>
        <w:t>[NAME] [TITLE]</w:t>
      </w:r>
    </w:p>
    <w:p w14:paraId="21E8C1A8" w14:textId="77777777" w:rsidR="00F02AEC" w:rsidRPr="00E41A8F" w:rsidRDefault="00F02A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F02AEC" w:rsidRPr="00E41A8F">
      <w:headerReference w:type="default" r:id="rId7"/>
      <w:footerReference w:type="default" r:id="rId8"/>
      <w:headerReference w:type="first" r:id="rId9"/>
      <w:footerReference w:type="first" r:id="rId10"/>
      <w:type w:val="continuous"/>
      <w:pgSz w:w="12240" w:h="15840"/>
      <w:pgMar w:top="1418" w:right="1418" w:bottom="1418" w:left="141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24546A" w14:textId="77777777" w:rsidR="003C47FF" w:rsidRDefault="003C47FF">
      <w:r>
        <w:separator/>
      </w:r>
    </w:p>
  </w:endnote>
  <w:endnote w:type="continuationSeparator" w:id="0">
    <w:p w14:paraId="2587BDE1" w14:textId="77777777" w:rsidR="003C47FF" w:rsidRDefault="003C47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79CF71" w14:textId="77777777" w:rsidR="00F02AEC" w:rsidRDefault="00F02AEC">
    <w:pPr>
      <w:pStyle w:val="Foote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lang w:val="en-US" w:eastAsia="en-US" w:bidi="en-US"/>
      </w:rPr>
    </w:pPr>
  </w:p>
  <w:p w14:paraId="6118003C" w14:textId="77777777" w:rsidR="00F02AEC" w:rsidRDefault="00F02AEC">
    <w:pPr>
      <w:pStyle w:val="Foote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lang w:val="en-US" w:eastAsia="en-US" w:bidi="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55B1C" w14:textId="77777777" w:rsidR="00F02AEC" w:rsidRDefault="008C4E43">
    <w:pPr>
      <w:pStyle w:val="Footer"/>
      <w:pBdr>
        <w:top w:val="single" w:sz="12" w:space="1" w:color="auto"/>
        <w:between w:val="single" w:sz="12" w:space="1" w:color="auto"/>
      </w:pBd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rFonts w:ascii="Arial" w:eastAsia="Arial" w:hAnsi="Arial" w:cs="Arial"/>
        <w:noProof/>
        <w:sz w:val="20"/>
      </w:rPr>
    </w:pPr>
    <w:r>
      <w:rPr>
        <w:rFonts w:ascii="Arial" w:eastAsia="Arial" w:hAnsi="Arial" w:cs="Arial"/>
        <w:sz w:val="20"/>
        <w:lang w:val="en-CA" w:eastAsia="en-CA" w:bidi="en-CA"/>
      </w:rPr>
      <w:t>Assumption of Risk on Proposed Name</w:t>
    </w:r>
    <w:r>
      <w:rPr>
        <w:rFonts w:ascii="Arial" w:eastAsia="Arial" w:hAnsi="Arial" w:cs="Arial"/>
        <w:sz w:val="20"/>
        <w:lang w:val="en-CA" w:eastAsia="en-CA" w:bidi="en-CA"/>
      </w:rPr>
      <w:tab/>
    </w:r>
    <w:r>
      <w:rPr>
        <w:rFonts w:ascii="Arial" w:eastAsia="Arial" w:hAnsi="Arial" w:cs="Arial"/>
        <w:sz w:val="20"/>
        <w:lang w:val="en-CA" w:eastAsia="en-CA" w:bidi="en-CA"/>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E41A8F">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E41A8F">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526491" w14:textId="77777777" w:rsidR="003C47FF" w:rsidRDefault="003C47FF">
      <w:r>
        <w:separator/>
      </w:r>
    </w:p>
  </w:footnote>
  <w:footnote w:type="continuationSeparator" w:id="0">
    <w:p w14:paraId="51BC4423" w14:textId="77777777" w:rsidR="003C47FF" w:rsidRDefault="003C47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9B6DA" w14:textId="77777777" w:rsidR="00F02AEC" w:rsidRDefault="008C4E43">
    <w:pPr>
      <w:pStyle w:val="Head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lang w:val="fr-CA" w:eastAsia="fr-CA" w:bidi="fr-CA"/>
      </w:rPr>
    </w:pPr>
    <w:r>
      <w:rPr>
        <w:lang w:val="fr-CA" w:eastAsia="fr-CA" w:bidi="fr-CA"/>
      </w:rPr>
      <w:tab/>
      <w:t xml:space="preserve">- </w:t>
    </w:r>
    <w:r>
      <w:rPr>
        <w:rStyle w:val="PageNumber"/>
        <w:noProof/>
      </w:rPr>
      <w:fldChar w:fldCharType="begin"/>
    </w:r>
    <w:r>
      <w:rPr>
        <w:rStyle w:val="PageNumber"/>
        <w:noProof/>
      </w:rPr>
      <w:instrText xml:space="preserve"> PAGE \* Arabic \* MERGEFORMAT </w:instrText>
    </w:r>
    <w:r>
      <w:rPr>
        <w:rStyle w:val="PageNumber"/>
        <w:noProof/>
      </w:rPr>
      <w:fldChar w:fldCharType="end"/>
    </w:r>
    <w:r>
      <w:rPr>
        <w:rStyle w:val="PageNumber"/>
        <w:lang w:val="en-US" w:eastAsia="en-US" w:bidi="en-US"/>
      </w:rPr>
      <w:t xml:space="preserve"> -</w:t>
    </w:r>
  </w:p>
  <w:p w14:paraId="4708D5E9" w14:textId="77777777" w:rsidR="00F02AEC" w:rsidRDefault="00F02AEC">
    <w:pPr>
      <w:pStyle w:val="Head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lang w:val="fr-CA" w:eastAsia="fr-CA" w:bidi="fr-C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0A48D" w14:textId="77777777" w:rsidR="00F02AEC" w:rsidRDefault="00F02AEC">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3541CDF"/>
    <w:multiLevelType w:val="singleLevel"/>
    <w:tmpl w:val="80AE382A"/>
    <w:lvl w:ilvl="0">
      <w:start w:val="1"/>
      <w:numFmt w:val="decimal"/>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3tDAyMDQwNzU1NTZS0lEKTi0uzszPAykwrgUA9BkJlCwAAAA="/>
    <w:docVar w:name="Description" w:val="This particular legal document or agreement is used to deal with an assumption of risk on proposal name,. See other legal documents that you may be interested in at https://www.templateguru.co.za/templates/legal/"/>
    <w:docVar w:name="Excerpt" w:val="ASSUMPTION OF RISK ON PROPOSAL NAME_x000a_TO: [COMPANY NAME]_x000a_1. I have taken notice of the attached search report with respect to the proposed name and, in_x000a_particular, of the names which are likely to cause legal or administrative problems later on. 2. In my capacity as representative of the Business, being duly authorised for these purposes, I hereby declare in its name that it shall undertake to assume all the risks of confusion with all corporate names, trade names, all assumed, business or firm names or business styles, all trademarks, and all other names, including those mentioned in the search printouts appended to the supplementary Annexure to the said search report. 3. This assumption of risk includes the duty to change the Proposed Name in the event that the [SPECIFY] should order the amendment of the Proposed Name after the assigning or granting, or the cessation of use, of the Proposed Name. 4. Lastly, the Business acknowledges or shall acknowledge that the attached search report is_x000a_based on facts known and declared at the time of the search and that new information may affect the preliminary findings made in this report."/>
    <w:docVar w:name="Source" w:val="http://www.lawyers-in-usa.com"/>
    <w:docVar w:name="Tags" w:val="other, agreements, confidentiality, entrepreneur, legal documents, entrepreneurship, assignment, checklist, notice legal, installment, secured action, collection, agency, board of director, chairman, assumption, risk, proposal name,  assumption of risk on proposal name template ,  assumption of risk on proposal name example"/>
  </w:docVars>
  <w:rsids>
    <w:rsidRoot w:val="00F02AEC"/>
    <w:rsid w:val="0026768A"/>
    <w:rsid w:val="00311680"/>
    <w:rsid w:val="003C47FF"/>
    <w:rsid w:val="00535F16"/>
    <w:rsid w:val="00536790"/>
    <w:rsid w:val="0075423A"/>
    <w:rsid w:val="008C4E43"/>
    <w:rsid w:val="00A12C58"/>
    <w:rsid w:val="00A43B83"/>
    <w:rsid w:val="00A44C1D"/>
    <w:rsid w:val="00AA28BA"/>
    <w:rsid w:val="00D15193"/>
    <w:rsid w:val="00D50E0F"/>
    <w:rsid w:val="00D63761"/>
    <w:rsid w:val="00E41A8F"/>
    <w:rsid w:val="00F02A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5EE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uiPriority w:val="9"/>
    <w:qFormat/>
    <w:pPr>
      <w:keepNext/>
      <w:spacing w:after="240"/>
      <w:outlineLvl w:val="0"/>
    </w:pPr>
  </w:style>
  <w:style w:type="paragraph" w:styleId="Heading2">
    <w:name w:val="heading 2"/>
    <w:basedOn w:val="Normal"/>
    <w:uiPriority w:val="9"/>
    <w:semiHidden/>
    <w:unhideWhenUsed/>
    <w:qFormat/>
    <w:pPr>
      <w:spacing w:after="240"/>
      <w:outlineLvl w:val="1"/>
    </w:pPr>
  </w:style>
  <w:style w:type="paragraph" w:styleId="Heading3">
    <w:name w:val="heading 3"/>
    <w:basedOn w:val="Normal"/>
    <w:uiPriority w:val="9"/>
    <w:semiHidden/>
    <w:unhideWhenUsed/>
    <w:qFormat/>
    <w:pPr>
      <w:spacing w:after="240"/>
      <w:outlineLvl w:val="2"/>
    </w:pPr>
  </w:style>
  <w:style w:type="paragraph" w:styleId="Heading4">
    <w:name w:val="heading 4"/>
    <w:basedOn w:val="Normal"/>
    <w:uiPriority w:val="9"/>
    <w:semiHidden/>
    <w:unhideWhenUsed/>
    <w:qFormat/>
    <w:pPr>
      <w:tabs>
        <w:tab w:val="left" w:pos="1440"/>
      </w:tabs>
      <w:spacing w:after="240"/>
      <w:outlineLvl w:val="3"/>
    </w:pPr>
  </w:style>
  <w:style w:type="paragraph" w:styleId="Heading5">
    <w:name w:val="heading 5"/>
    <w:basedOn w:val="Normal"/>
    <w:uiPriority w:val="9"/>
    <w:semiHidden/>
    <w:unhideWhenUsed/>
    <w:qFormat/>
    <w:pPr>
      <w:spacing w:after="240"/>
      <w:outlineLvl w:val="4"/>
    </w:pPr>
  </w:style>
  <w:style w:type="paragraph" w:styleId="Heading6">
    <w:name w:val="heading 6"/>
    <w:basedOn w:val="Normal"/>
    <w:uiPriority w:val="9"/>
    <w:semiHidden/>
    <w:unhideWhenUsed/>
    <w:qFormat/>
    <w:pPr>
      <w:spacing w:after="240"/>
      <w:outlineLvl w:val="5"/>
    </w:pPr>
  </w:style>
  <w:style w:type="paragraph" w:styleId="Heading7">
    <w:name w:val="heading 7"/>
    <w:basedOn w:val="Normal"/>
    <w:qFormat/>
    <w:pPr>
      <w:spacing w:after="240"/>
      <w:outlineLvl w:val="6"/>
    </w:pPr>
  </w:style>
  <w:style w:type="paragraph" w:styleId="Heading8">
    <w:name w:val="heading 8"/>
    <w:basedOn w:val="Normal"/>
    <w:qFormat/>
    <w:pPr>
      <w:spacing w:after="240"/>
      <w:outlineLvl w:val="7"/>
    </w:pPr>
  </w:style>
  <w:style w:type="paragraph" w:styleId="Heading9">
    <w:name w:val="heading 9"/>
    <w:basedOn w:val="Normal"/>
    <w:qFormat/>
    <w:p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Footer">
    <w:name w:val="footer"/>
    <w:basedOn w:val="Normal"/>
    <w:qFormat/>
    <w:pPr>
      <w:tabs>
        <w:tab w:val="center" w:pos="4680"/>
        <w:tab w:val="right" w:pos="9360"/>
      </w:tabs>
    </w:pPr>
  </w:style>
  <w:style w:type="character" w:styleId="FootnoteReference">
    <w:name w:val="footnote reference"/>
    <w:qFormat/>
    <w:rPr>
      <w:position w:val="5"/>
      <w:rtl w:val="0"/>
      <w:lang w:val="x-none" w:eastAsia="x-none" w:bidi="x-none"/>
    </w:rPr>
  </w:style>
  <w:style w:type="paragraph" w:styleId="FootnoteText">
    <w:name w:val="footnote text"/>
    <w:basedOn w:val="Normal"/>
    <w:next w:val="FootnoteTextMore"/>
    <w:qFormat/>
    <w:pPr>
      <w:spacing w:after="240"/>
    </w:pPr>
  </w:style>
  <w:style w:type="paragraph" w:customStyle="1" w:styleId="FootnoteTextMore">
    <w:name w:val="Footnote TextMore"/>
    <w:basedOn w:val="FootnoteText"/>
    <w:qFormat/>
  </w:style>
  <w:style w:type="paragraph" w:customStyle="1" w:styleId="DocX97Comment">
    <w:name w:val="DocX97Comment"/>
    <w:basedOn w:val="Normal"/>
    <w:qFormat/>
    <w:rPr>
      <w:b/>
      <w:bCs/>
      <w:i/>
      <w:iCs/>
      <w:color w:val="FF0000"/>
      <w:sz w:val="16"/>
      <w:szCs w:val="16"/>
    </w:rPr>
  </w:style>
  <w:style w:type="character" w:customStyle="1" w:styleId="ParaNum">
    <w:name w:val="ParaNum"/>
    <w:qFormat/>
    <w:rPr>
      <w:b w:val="0"/>
      <w:bCs w:val="0"/>
      <w:i w:val="0"/>
      <w:iCs w:val="0"/>
      <w:rtl w:val="0"/>
      <w:lang w:val="x-none" w:eastAsia="x-none" w:bidi="x-none"/>
    </w:rPr>
  </w:style>
  <w:style w:type="paragraph" w:styleId="EndnoteText">
    <w:name w:val="endnote text"/>
    <w:basedOn w:val="Normal"/>
    <w:next w:val="EndnoteTextMore"/>
    <w:qFormat/>
    <w:pPr>
      <w:spacing w:after="240"/>
    </w:pPr>
  </w:style>
  <w:style w:type="paragraph" w:customStyle="1" w:styleId="EndnoteTextMore">
    <w:name w:val="Endnote TextMore"/>
    <w:basedOn w:val="Normal"/>
    <w:qFormat/>
    <w:pPr>
      <w:spacing w:after="240"/>
    </w:pPr>
  </w:style>
  <w:style w:type="paragraph" w:styleId="BodyText3">
    <w:name w:val="Body Text 3"/>
    <w:basedOn w:val="Normal"/>
    <w:qFormat/>
    <w:pPr>
      <w:spacing w:after="120"/>
    </w:pPr>
    <w:rPr>
      <w:sz w:val="16"/>
      <w:szCs w:val="16"/>
    </w:rPr>
  </w:style>
  <w:style w:type="paragraph" w:styleId="TOC1">
    <w:name w:val="toc 1"/>
    <w:basedOn w:val="Normal"/>
    <w:next w:val="Normal"/>
    <w:qFormat/>
    <w:pPr>
      <w:tabs>
        <w:tab w:val="right" w:pos="9360"/>
      </w:tabs>
      <w:spacing w:before="120" w:after="120"/>
      <w:ind w:right="720"/>
    </w:pPr>
  </w:style>
  <w:style w:type="paragraph" w:styleId="TOC2">
    <w:name w:val="toc 2"/>
    <w:basedOn w:val="Normal"/>
    <w:next w:val="Normal"/>
    <w:qFormat/>
    <w:pPr>
      <w:tabs>
        <w:tab w:val="right" w:pos="9360"/>
      </w:tabs>
      <w:spacing w:after="120"/>
      <w:ind w:left="245" w:right="720"/>
    </w:pPr>
  </w:style>
  <w:style w:type="paragraph" w:styleId="TOC3">
    <w:name w:val="toc 3"/>
    <w:basedOn w:val="Normal"/>
    <w:next w:val="Normal"/>
    <w:qFormat/>
    <w:pPr>
      <w:tabs>
        <w:tab w:val="right" w:pos="9360"/>
      </w:tabs>
      <w:spacing w:after="120"/>
      <w:ind w:left="475" w:right="720"/>
    </w:pPr>
  </w:style>
  <w:style w:type="paragraph" w:styleId="TOC4">
    <w:name w:val="toc 4"/>
    <w:basedOn w:val="Normal"/>
    <w:next w:val="Normal"/>
    <w:qFormat/>
    <w:pPr>
      <w:ind w:left="720"/>
    </w:pPr>
  </w:style>
  <w:style w:type="paragraph" w:styleId="TOC5">
    <w:name w:val="toc 5"/>
    <w:basedOn w:val="Normal"/>
    <w:next w:val="Normal"/>
    <w:qFormat/>
    <w:pPr>
      <w:ind w:left="960"/>
    </w:pPr>
  </w:style>
  <w:style w:type="paragraph" w:styleId="TOC6">
    <w:name w:val="toc 6"/>
    <w:basedOn w:val="Normal"/>
    <w:next w:val="Normal"/>
    <w:qFormat/>
    <w:pPr>
      <w:ind w:left="1200"/>
    </w:pPr>
  </w:style>
  <w:style w:type="paragraph" w:styleId="TOC7">
    <w:name w:val="toc 7"/>
    <w:basedOn w:val="Normal"/>
    <w:next w:val="Normal"/>
    <w:qFormat/>
    <w:pPr>
      <w:ind w:left="1440"/>
    </w:pPr>
  </w:style>
  <w:style w:type="paragraph" w:styleId="TOC8">
    <w:name w:val="toc 8"/>
    <w:basedOn w:val="Normal"/>
    <w:next w:val="Normal"/>
    <w:qFormat/>
    <w:pPr>
      <w:ind w:left="1680"/>
    </w:pPr>
  </w:style>
  <w:style w:type="paragraph" w:styleId="TOC9">
    <w:name w:val="toc 9"/>
    <w:basedOn w:val="Normal"/>
    <w:next w:val="Normal"/>
    <w:qFormat/>
    <w:pPr>
      <w:ind w:left="1920"/>
    </w:pPr>
  </w:style>
  <w:style w:type="paragraph" w:styleId="TableofAuthorities">
    <w:name w:val="table of authorities"/>
    <w:basedOn w:val="Normal"/>
    <w:next w:val="Normal"/>
    <w:qFormat/>
    <w:pPr>
      <w:spacing w:after="240"/>
      <w:ind w:left="245" w:hanging="245"/>
    </w:pPr>
  </w:style>
  <w:style w:type="paragraph" w:styleId="BodyText">
    <w:name w:val="Body Text"/>
    <w:basedOn w:val="Normal"/>
    <w:qFormat/>
    <w:pPr>
      <w:spacing w:after="240"/>
    </w:pPr>
  </w:style>
  <w:style w:type="paragraph" w:styleId="BodyTextFirstIndent">
    <w:name w:val="Body Text First Indent"/>
    <w:basedOn w:val="BodyText"/>
    <w:qFormat/>
    <w:pPr>
      <w:ind w:firstLine="720"/>
    </w:pPr>
  </w:style>
  <w:style w:type="paragraph" w:styleId="BodyTextIndent">
    <w:name w:val="Body Text Indent"/>
    <w:basedOn w:val="Normal"/>
    <w:qFormat/>
    <w:pPr>
      <w:spacing w:after="120"/>
      <w:ind w:left="360"/>
    </w:pPr>
  </w:style>
  <w:style w:type="paragraph" w:styleId="BodyTextFirstIndent2">
    <w:name w:val="Body Text First Indent 2"/>
    <w:basedOn w:val="BodyTextIndent"/>
    <w:qFormat/>
    <w:pPr>
      <w:spacing w:after="240"/>
      <w:ind w:left="0" w:firstLine="1440"/>
    </w:pPr>
  </w:style>
  <w:style w:type="paragraph" w:styleId="MacroText">
    <w:name w:val="macro"/>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pPr>
    <w:rPr>
      <w:rFonts w:ascii="Courier New" w:eastAsia="Courier New" w:hAnsi="Courier New" w:cs="Courier New"/>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241</Words>
  <Characters>1228</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ASSUMPTION OF RISK ON PROPOSAL NAME</vt:lpstr>
    </vt:vector>
  </TitlesOfParts>
  <Company/>
  <LinksUpToDate>false</LinksUpToDate>
  <CharactersWithSpaces>1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6</cp:revision>
  <dcterms:created xsi:type="dcterms:W3CDTF">2018-11-27T07:39:00Z</dcterms:created>
  <dcterms:modified xsi:type="dcterms:W3CDTF">2019-10-21T19:13:00Z</dcterms:modified>
  <cp:category/>
</cp:coreProperties>
</file>